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FC19C05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5979EE">
        <w:rPr>
          <w:rFonts w:ascii="Franklin Gothic Demi" w:eastAsia="Franklin Gothic Demi" w:hAnsi="Franklin Gothic Demi" w:cs="Franklin Gothic Demi"/>
          <w:sz w:val="60"/>
          <w:szCs w:val="60"/>
        </w:rPr>
        <w:t>Practitioner</w:t>
      </w:r>
    </w:p>
    <w:p w14:paraId="5EA5A988" w14:textId="24D3D7E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D473B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523BAB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5979EE">
        <w:rPr>
          <w:rFonts w:ascii="Franklin Gothic Demi" w:hAnsi="Franklin Gothic Demi"/>
          <w:sz w:val="16"/>
          <w:szCs w:val="16"/>
        </w:rPr>
        <w:t>4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979EE">
        <w:rPr>
          <w:rFonts w:ascii="Franklin Gothic Demi" w:hAnsi="Franklin Gothic Demi"/>
          <w:sz w:val="16"/>
          <w:szCs w:val="16"/>
        </w:rPr>
        <w:t>ISO 9001:2015 Practitioner</w:t>
      </w:r>
      <w:r w:rsidR="003420F5">
        <w:rPr>
          <w:rFonts w:ascii="Franklin Gothic Demi" w:hAnsi="Franklin Gothic Demi"/>
          <w:sz w:val="16"/>
          <w:szCs w:val="16"/>
        </w:rPr>
        <w:t xml:space="preserve"> </w:t>
      </w:r>
    </w:p>
    <w:p w14:paraId="219A8D50" w14:textId="1F94DC3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strike/>
          <w:sz w:val="16"/>
          <w:szCs w:val="16"/>
        </w:rPr>
        <w:t>$19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6C3C4C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6C3C4C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6C3C4C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74FA8B5E" w:rsidR="005D72C0" w:rsidRDefault="006C3C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Feb. 18-2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2CB4C87D" w:rsidR="001329A4" w:rsidRDefault="006C3C4C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April 2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3-26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10A2932A" w:rsidR="00586973" w:rsidRDefault="006C3C4C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654F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June 10-13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7F469DB" w14:textId="2ADC2D13" w:rsidR="000D473B" w:rsidRDefault="006C3C4C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8529741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D473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7-11)</w:t>
      </w:r>
    </w:p>
    <w:p w14:paraId="370F7B85" w14:textId="3BA420BD" w:rsidR="000D473B" w:rsidRDefault="006C3C4C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0507808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D473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10-13)</w:t>
      </w:r>
    </w:p>
    <w:p w14:paraId="74C8396C" w14:textId="4F78BE4F" w:rsidR="00B23A73" w:rsidRDefault="00B23A73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26974F3E" w14:textId="684FA92F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</w:p>
    <w:p w14:paraId="531A5AD9" w14:textId="77777777" w:rsidR="000D473B" w:rsidRDefault="000D473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2513C3E" w14:textId="77777777" w:rsidR="000D473B" w:rsidRDefault="000D473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2288B9EB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9346C7A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9D2EE6">
        <w:rPr>
          <w:i/>
        </w:rPr>
        <w:t>4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C9932" w14:textId="77777777" w:rsidR="006C3C4C" w:rsidRDefault="006C3C4C" w:rsidP="008F7DBA">
      <w:r>
        <w:separator/>
      </w:r>
    </w:p>
  </w:endnote>
  <w:endnote w:type="continuationSeparator" w:id="0">
    <w:p w14:paraId="1674B6F8" w14:textId="77777777" w:rsidR="006C3C4C" w:rsidRDefault="006C3C4C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C9BE9" w14:textId="77777777" w:rsidR="006C3C4C" w:rsidRDefault="006C3C4C" w:rsidP="008F7DBA">
      <w:r>
        <w:separator/>
      </w:r>
    </w:p>
  </w:footnote>
  <w:footnote w:type="continuationSeparator" w:id="0">
    <w:p w14:paraId="491F2DB8" w14:textId="77777777" w:rsidR="006C3C4C" w:rsidRDefault="006C3C4C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GFC0IZJnxEIlqXzl4dxB9Lc23EBKb7sn1Owu35w48ba3pBRe1dOp7gMt647WAtkqQZonpFqwLgJzTVJ/b5nlw==" w:salt="nMODg3THSA9nFY2zjdrz3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D473B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979EE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3C4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D2EE6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4598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C673B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9138E"/>
    <w:rsid w:val="005A532B"/>
    <w:rsid w:val="005B050E"/>
    <w:rsid w:val="005D3166"/>
    <w:rsid w:val="006540C6"/>
    <w:rsid w:val="00667F66"/>
    <w:rsid w:val="006B753E"/>
    <w:rsid w:val="006F4B8D"/>
    <w:rsid w:val="007819BD"/>
    <w:rsid w:val="00876688"/>
    <w:rsid w:val="00923F08"/>
    <w:rsid w:val="0098495C"/>
    <w:rsid w:val="009C3250"/>
    <w:rsid w:val="009E1D42"/>
    <w:rsid w:val="00A310D6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F5253-79C0-4E0C-924F-C2E243209E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242FE313-73DA-4CF8-8961-CEDC7711D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4D4258-235E-491B-9DA5-135A08DC83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84DA7E-049A-453B-A36F-7EA49C3B3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4</cp:revision>
  <dcterms:created xsi:type="dcterms:W3CDTF">2018-08-08T16:17:00Z</dcterms:created>
  <dcterms:modified xsi:type="dcterms:W3CDTF">2019-07-3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